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辦理</w:t>
      </w:r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時數予參與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＆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＆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＆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bookmarkStart w:id="0" w:name="_GoBack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  <w:bookmarkEnd w:id="0"/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H</w:t>
            </w:r>
            <w:r w:rsidRPr="000334D3">
              <w:rPr>
                <w:rFonts w:ascii="標楷體" w:eastAsia="標楷體" w:hAnsi="標楷體"/>
              </w:rPr>
              <w:t>iTeach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＆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施測更簡單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逕洽本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45312" w14:textId="77777777" w:rsidR="00910EB7" w:rsidRDefault="00910EB7">
      <w:r>
        <w:separator/>
      </w:r>
    </w:p>
  </w:endnote>
  <w:endnote w:type="continuationSeparator" w:id="0">
    <w:p w14:paraId="199723AB" w14:textId="77777777" w:rsidR="00910EB7" w:rsidRDefault="00910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汉仪楷体KW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FD255D" w14:textId="77777777" w:rsidR="00910EB7" w:rsidRDefault="00910EB7">
      <w:r>
        <w:separator/>
      </w:r>
    </w:p>
  </w:footnote>
  <w:footnote w:type="continuationSeparator" w:id="0">
    <w:p w14:paraId="762250CE" w14:textId="77777777" w:rsidR="00910EB7" w:rsidRDefault="00910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6710F"/>
    <w:rsid w:val="00081568"/>
    <w:rsid w:val="00084119"/>
    <w:rsid w:val="00091654"/>
    <w:rsid w:val="00096B75"/>
    <w:rsid w:val="000A00A0"/>
    <w:rsid w:val="000B0F56"/>
    <w:rsid w:val="000C1401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3179F"/>
    <w:rsid w:val="00637DE2"/>
    <w:rsid w:val="00655B4B"/>
    <w:rsid w:val="0065690D"/>
    <w:rsid w:val="00672551"/>
    <w:rsid w:val="00690819"/>
    <w:rsid w:val="006A050E"/>
    <w:rsid w:val="006A1739"/>
    <w:rsid w:val="006B4415"/>
    <w:rsid w:val="006E1D7F"/>
    <w:rsid w:val="006F1980"/>
    <w:rsid w:val="007069E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10EB7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54FD"/>
    <w:rsid w:val="00B3517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5384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User</cp:lastModifiedBy>
  <cp:revision>2</cp:revision>
  <cp:lastPrinted>2022-01-28T17:26:00Z</cp:lastPrinted>
  <dcterms:created xsi:type="dcterms:W3CDTF">2022-05-05T05:36:00Z</dcterms:created>
  <dcterms:modified xsi:type="dcterms:W3CDTF">2022-05-05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